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CD1657" w14:textId="097548B5" w:rsidR="00396086" w:rsidRPr="00074285" w:rsidRDefault="00032B28" w:rsidP="00396086">
      <w:pPr>
        <w:ind w:left="-630"/>
        <w:rPr>
          <w:b/>
          <w:color w:val="FFFFFF" w:themeColor="background1"/>
          <w:sz w:val="32"/>
          <w:szCs w:val="32"/>
        </w:rPr>
      </w:pPr>
      <w:r>
        <w:rPr>
          <w:noProof/>
          <w:lang w:val="en-NZ" w:eastAsia="zh-CN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85FD94E" wp14:editId="72A7ED4C">
                <wp:simplePos x="0" y="0"/>
                <wp:positionH relativeFrom="margin">
                  <wp:posOffset>-773903</wp:posOffset>
                </wp:positionH>
                <wp:positionV relativeFrom="page">
                  <wp:posOffset>89535</wp:posOffset>
                </wp:positionV>
                <wp:extent cx="6814755" cy="590095"/>
                <wp:effectExtent l="0" t="0" r="5715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4755" cy="590095"/>
                          <a:chOff x="515" y="1575"/>
                          <a:chExt cx="11263" cy="1170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546" y="1780"/>
                            <a:ext cx="11232" cy="965"/>
                          </a:xfrm>
                          <a:custGeom>
                            <a:avLst/>
                            <a:gdLst>
                              <a:gd name="T0" fmla="+- 0 11578 346"/>
                              <a:gd name="T1" fmla="*/ T0 w 11232"/>
                              <a:gd name="T2" fmla="+- 0 160 160"/>
                              <a:gd name="T3" fmla="*/ 160 h 965"/>
                              <a:gd name="T4" fmla="+- 0 346 346"/>
                              <a:gd name="T5" fmla="*/ T4 w 11232"/>
                              <a:gd name="T6" fmla="+- 0 160 160"/>
                              <a:gd name="T7" fmla="*/ 160 h 965"/>
                              <a:gd name="T8" fmla="+- 0 346 346"/>
                              <a:gd name="T9" fmla="*/ T8 w 11232"/>
                              <a:gd name="T10" fmla="+- 0 1125 160"/>
                              <a:gd name="T11" fmla="*/ 1125 h 965"/>
                              <a:gd name="T12" fmla="+- 0 10448 346"/>
                              <a:gd name="T13" fmla="*/ T12 w 11232"/>
                              <a:gd name="T14" fmla="+- 0 1124 160"/>
                              <a:gd name="T15" fmla="*/ 1124 h 965"/>
                              <a:gd name="T16" fmla="+- 0 10588 346"/>
                              <a:gd name="T17" fmla="*/ T16 w 11232"/>
                              <a:gd name="T18" fmla="+- 0 1122 160"/>
                              <a:gd name="T19" fmla="*/ 1122 h 965"/>
                              <a:gd name="T20" fmla="+- 0 10710 346"/>
                              <a:gd name="T21" fmla="*/ T20 w 11232"/>
                              <a:gd name="T22" fmla="+- 0 1119 160"/>
                              <a:gd name="T23" fmla="*/ 1119 h 965"/>
                              <a:gd name="T24" fmla="+- 0 10816 346"/>
                              <a:gd name="T25" fmla="*/ T24 w 11232"/>
                              <a:gd name="T26" fmla="+- 0 1115 160"/>
                              <a:gd name="T27" fmla="*/ 1115 h 965"/>
                              <a:gd name="T28" fmla="+- 0 10906 346"/>
                              <a:gd name="T29" fmla="*/ T28 w 11232"/>
                              <a:gd name="T30" fmla="+- 0 1109 160"/>
                              <a:gd name="T31" fmla="*/ 1109 h 965"/>
                              <a:gd name="T32" fmla="+- 0 10983 346"/>
                              <a:gd name="T33" fmla="*/ T32 w 11232"/>
                              <a:gd name="T34" fmla="+- 0 1101 160"/>
                              <a:gd name="T35" fmla="*/ 1101 h 965"/>
                              <a:gd name="T36" fmla="+- 0 11047 346"/>
                              <a:gd name="T37" fmla="*/ T36 w 11232"/>
                              <a:gd name="T38" fmla="+- 0 1092 160"/>
                              <a:gd name="T39" fmla="*/ 1092 h 965"/>
                              <a:gd name="T40" fmla="+- 0 11143 346"/>
                              <a:gd name="T41" fmla="*/ T40 w 11232"/>
                              <a:gd name="T42" fmla="+- 0 1069 160"/>
                              <a:gd name="T43" fmla="*/ 1069 h 965"/>
                              <a:gd name="T44" fmla="+- 0 11204 346"/>
                              <a:gd name="T45" fmla="*/ T44 w 11232"/>
                              <a:gd name="T46" fmla="+- 0 1038 160"/>
                              <a:gd name="T47" fmla="*/ 1038 h 965"/>
                              <a:gd name="T48" fmla="+- 0 11260 346"/>
                              <a:gd name="T49" fmla="*/ T48 w 11232"/>
                              <a:gd name="T50" fmla="+- 0 968 160"/>
                              <a:gd name="T51" fmla="*/ 968 h 965"/>
                              <a:gd name="T52" fmla="+- 0 11304 346"/>
                              <a:gd name="T53" fmla="*/ T52 w 11232"/>
                              <a:gd name="T54" fmla="+- 0 866 160"/>
                              <a:gd name="T55" fmla="*/ 866 h 965"/>
                              <a:gd name="T56" fmla="+- 0 11330 346"/>
                              <a:gd name="T57" fmla="*/ T56 w 11232"/>
                              <a:gd name="T58" fmla="+- 0 799 160"/>
                              <a:gd name="T59" fmla="*/ 799 h 965"/>
                              <a:gd name="T60" fmla="+- 0 11359 346"/>
                              <a:gd name="T61" fmla="*/ T60 w 11232"/>
                              <a:gd name="T62" fmla="+- 0 723 160"/>
                              <a:gd name="T63" fmla="*/ 723 h 965"/>
                              <a:gd name="T64" fmla="+- 0 11423 346"/>
                              <a:gd name="T65" fmla="*/ T64 w 11232"/>
                              <a:gd name="T66" fmla="+- 0 550 160"/>
                              <a:gd name="T67" fmla="*/ 550 h 965"/>
                              <a:gd name="T68" fmla="+- 0 11458 346"/>
                              <a:gd name="T69" fmla="*/ T68 w 11232"/>
                              <a:gd name="T70" fmla="+- 0 456 160"/>
                              <a:gd name="T71" fmla="*/ 456 h 965"/>
                              <a:gd name="T72" fmla="+- 0 11496 346"/>
                              <a:gd name="T73" fmla="*/ T72 w 11232"/>
                              <a:gd name="T74" fmla="+- 0 358 160"/>
                              <a:gd name="T75" fmla="*/ 358 h 965"/>
                              <a:gd name="T76" fmla="+- 0 11536 346"/>
                              <a:gd name="T77" fmla="*/ T76 w 11232"/>
                              <a:gd name="T78" fmla="+- 0 259 160"/>
                              <a:gd name="T79" fmla="*/ 259 h 965"/>
                              <a:gd name="T80" fmla="+- 0 11578 346"/>
                              <a:gd name="T81" fmla="*/ T80 w 11232"/>
                              <a:gd name="T82" fmla="+- 0 160 160"/>
                              <a:gd name="T83" fmla="*/ 160 h 9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232" h="965">
                                <a:moveTo>
                                  <a:pt x="1123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65"/>
                                </a:lnTo>
                                <a:lnTo>
                                  <a:pt x="10102" y="964"/>
                                </a:lnTo>
                                <a:lnTo>
                                  <a:pt x="10242" y="962"/>
                                </a:lnTo>
                                <a:lnTo>
                                  <a:pt x="10364" y="959"/>
                                </a:lnTo>
                                <a:lnTo>
                                  <a:pt x="10470" y="955"/>
                                </a:lnTo>
                                <a:lnTo>
                                  <a:pt x="10560" y="949"/>
                                </a:lnTo>
                                <a:lnTo>
                                  <a:pt x="10637" y="941"/>
                                </a:lnTo>
                                <a:lnTo>
                                  <a:pt x="10701" y="932"/>
                                </a:lnTo>
                                <a:lnTo>
                                  <a:pt x="10797" y="909"/>
                                </a:lnTo>
                                <a:lnTo>
                                  <a:pt x="10858" y="878"/>
                                </a:lnTo>
                                <a:lnTo>
                                  <a:pt x="10914" y="808"/>
                                </a:lnTo>
                                <a:lnTo>
                                  <a:pt x="10958" y="706"/>
                                </a:lnTo>
                                <a:lnTo>
                                  <a:pt x="10984" y="639"/>
                                </a:lnTo>
                                <a:lnTo>
                                  <a:pt x="11013" y="563"/>
                                </a:lnTo>
                                <a:lnTo>
                                  <a:pt x="11077" y="390"/>
                                </a:lnTo>
                                <a:lnTo>
                                  <a:pt x="11112" y="296"/>
                                </a:lnTo>
                                <a:lnTo>
                                  <a:pt x="11150" y="198"/>
                                </a:lnTo>
                                <a:lnTo>
                                  <a:pt x="11190" y="99"/>
                                </a:lnTo>
                                <a:lnTo>
                                  <a:pt x="112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3"/>
                        <wps:cNvSpPr txBox="1">
                          <a:spLocks/>
                        </wps:cNvSpPr>
                        <wps:spPr bwMode="auto">
                          <a:xfrm>
                            <a:off x="515" y="1575"/>
                            <a:ext cx="10651" cy="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EFF290" w14:textId="77777777" w:rsidR="00032B28" w:rsidRDefault="00032B28" w:rsidP="00032B28">
                              <w:pPr>
                                <w:spacing w:before="5"/>
                                <w:rPr>
                                  <w:sz w:val="29"/>
                                </w:rPr>
                              </w:pPr>
                            </w:p>
                            <w:p w14:paraId="0639675E" w14:textId="592B2ABC" w:rsidR="00032B28" w:rsidRDefault="00032B28" w:rsidP="00837DCF">
                              <w:pPr>
                                <w:rPr>
                                  <w:b/>
                                  <w:i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ab/>
                              </w:r>
                              <w:r w:rsidR="00C90924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EDUCA590 Directed Study Appli</w:t>
                              </w:r>
                              <w:r w:rsidR="003E1917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cation</w:t>
                              </w:r>
                              <w:r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  <w:proofErr w:type="spellStart"/>
                              <w:r w:rsidR="00E559AE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Form</w:t>
                              </w:r>
                              <w:r w:rsidR="00837DCF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_MCouns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5FD94E" id="Group 2" o:spid="_x0000_s1026" style="position:absolute;left:0;text-align:left;margin-left:-60.95pt;margin-top:7.05pt;width:536.6pt;height:46.45pt;z-index:-251655168;mso-position-horizontal-relative:margin;mso-position-vertical-relative:page" coordorigin="515,1575" coordsize="11263,1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">
                <v:shape id="Freeform 4" o:spid="_x0000_s1027" style="position:absolute;left:546;top:1780;width:11232;height:965;visibility:visible;mso-wrap-style:square;v-text-anchor:top" coordsize="11232,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" path="m11232,l,,,965r10102,-1l10242,962r122,-3l10470,955r90,-6l10637,941r64,-9l10797,909r61,-31l10914,808r44,-102l10984,639r29,-76l11077,390r35,-94l11150,198r40,-99l11232,xe" fillcolor="black" stroked="f">
                  <v:path arrowok="t" o:connecttype="custom" o:connectlocs="11232,160;0,160;0,1125;10102,1124;10242,1122;10364,1119;10470,1115;10560,1109;10637,1101;10701,1092;10797,1069;10858,1038;10914,968;10958,866;10984,799;11013,723;11077,550;11112,456;11150,358;11190,259;11232,160" o:connectangles="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515;top:1575;width:10651;height: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" filled="f" stroked="f">
                  <v:path arrowok="t"/>
                  <v:textbox inset="0,0,0,0">
                    <w:txbxContent>
                      <w:p w14:paraId="6EEFF290" w14:textId="77777777" w:rsidR="00032B28" w:rsidRDefault="00032B28" w:rsidP="00032B28">
                        <w:pPr>
                          <w:spacing w:before="5"/>
                          <w:rPr>
                            <w:sz w:val="29"/>
                          </w:rPr>
                        </w:pPr>
                      </w:p>
                      <w:p w14:paraId="0639675E" w14:textId="592B2ABC" w:rsidR="00032B28" w:rsidRDefault="00032B28" w:rsidP="00837DCF">
                        <w:pPr>
                          <w:rPr>
                            <w:b/>
                            <w:i/>
                            <w:sz w:val="32"/>
                          </w:rPr>
                        </w:pPr>
                        <w:r>
                          <w:rPr>
                            <w:b/>
                            <w:i/>
                            <w:color w:val="FFFFFF"/>
                            <w:sz w:val="32"/>
                          </w:rPr>
                          <w:tab/>
                        </w:r>
                        <w:r w:rsidR="00C90924">
                          <w:rPr>
                            <w:b/>
                            <w:i/>
                            <w:color w:val="FFFFFF"/>
                            <w:sz w:val="32"/>
                          </w:rPr>
                          <w:t>EDUCA590 Directed Study Appli</w:t>
                        </w:r>
                        <w:r w:rsidR="003E1917">
                          <w:rPr>
                            <w:b/>
                            <w:i/>
                            <w:color w:val="FFFFFF"/>
                            <w:sz w:val="32"/>
                          </w:rPr>
                          <w:t>cation</w:t>
                        </w:r>
                        <w:r>
                          <w:rPr>
                            <w:b/>
                            <w:i/>
                            <w:color w:val="FFFFFF"/>
                            <w:sz w:val="32"/>
                          </w:rPr>
                          <w:t xml:space="preserve"> </w:t>
                        </w:r>
                        <w:proofErr w:type="spellStart"/>
                        <w:r w:rsidR="00E559AE">
                          <w:rPr>
                            <w:b/>
                            <w:i/>
                            <w:color w:val="FFFFFF"/>
                            <w:sz w:val="32"/>
                          </w:rPr>
                          <w:t>Form</w:t>
                        </w:r>
                        <w:r w:rsidR="00837DCF">
                          <w:rPr>
                            <w:b/>
                            <w:i/>
                            <w:color w:val="FFFFFF"/>
                            <w:sz w:val="32"/>
                          </w:rPr>
                          <w:t>_MCouns</w:t>
                        </w:r>
                        <w:proofErr w:type="spellEnd"/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178EFBB" w14:textId="449DD145" w:rsidR="00446F17" w:rsidRPr="00032B28" w:rsidRDefault="00032B28" w:rsidP="00032B28">
      <w:pPr>
        <w:rPr>
          <w:b/>
          <w:color w:val="FFFFFF" w:themeColor="background1"/>
          <w:sz w:val="52"/>
          <w:szCs w:val="52"/>
        </w:rPr>
      </w:pPr>
      <w:r>
        <w:rPr>
          <w:rFonts w:ascii="Times New Roman"/>
          <w:noProof/>
          <w:sz w:val="20"/>
          <w:lang w:val="en-NZ" w:eastAsia="zh-CN"/>
        </w:rPr>
        <w:drawing>
          <wp:anchor distT="0" distB="0" distL="114300" distR="114300" simplePos="0" relativeHeight="251662336" behindDoc="1" locked="0" layoutInCell="1" allowOverlap="1" wp14:anchorId="73F2CB57" wp14:editId="7BBB9749">
            <wp:simplePos x="0" y="0"/>
            <wp:positionH relativeFrom="column">
              <wp:posOffset>4151630</wp:posOffset>
            </wp:positionH>
            <wp:positionV relativeFrom="paragraph">
              <wp:posOffset>334807</wp:posOffset>
            </wp:positionV>
            <wp:extent cx="1626870" cy="495935"/>
            <wp:effectExtent l="0" t="0" r="0" b="0"/>
            <wp:wrapTight wrapText="bothSides">
              <wp:wrapPolygon edited="0">
                <wp:start x="0" y="0"/>
                <wp:lineTo x="0" y="21019"/>
                <wp:lineTo x="21415" y="21019"/>
                <wp:lineTo x="21415" y="0"/>
                <wp:lineTo x="0" y="0"/>
              </wp:wrapPolygon>
            </wp:wrapTight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854977" w14:textId="5B62DF5D" w:rsidR="008B1001" w:rsidRPr="008B1001" w:rsidRDefault="008B1001" w:rsidP="008B1001">
      <w:pPr>
        <w:pStyle w:val="NoSpacing"/>
        <w:ind w:left="-900"/>
        <w:rPr>
          <w:b/>
          <w:bCs/>
          <w:lang w:val="mi-NZ"/>
        </w:rPr>
      </w:pPr>
      <w:r w:rsidRPr="008B1001">
        <w:rPr>
          <w:b/>
          <w:bCs/>
          <w:lang w:val="mi-NZ"/>
        </w:rPr>
        <w:t>Te Kura Toi Tangata</w:t>
      </w:r>
    </w:p>
    <w:p w14:paraId="17917F3A" w14:textId="45604441" w:rsidR="00446F17" w:rsidRDefault="008B1001" w:rsidP="008B1001">
      <w:pPr>
        <w:pStyle w:val="NoSpacing"/>
        <w:ind w:left="-900"/>
      </w:pPr>
      <w:r w:rsidRPr="008B1001">
        <w:rPr>
          <w:b/>
          <w:bCs/>
          <w:lang w:val="mi-NZ"/>
        </w:rPr>
        <w:t>School of Education</w:t>
      </w:r>
    </w:p>
    <w:p w14:paraId="7DD22201" w14:textId="77777777" w:rsidR="001253E6" w:rsidRDefault="001253E6" w:rsidP="001253E6">
      <w:pPr>
        <w:rPr>
          <w:rFonts w:cs="Arial"/>
          <w:sz w:val="24"/>
        </w:rPr>
      </w:pPr>
    </w:p>
    <w:p w14:paraId="7E982CC8" w14:textId="77777777" w:rsidR="00B61D9E" w:rsidRDefault="00B61D9E" w:rsidP="001253E6">
      <w:pPr>
        <w:rPr>
          <w:rFonts w:cs="Arial"/>
          <w:sz w:val="24"/>
        </w:rPr>
      </w:pPr>
    </w:p>
    <w:p w14:paraId="1EB36183" w14:textId="77777777" w:rsidR="003E1917" w:rsidRPr="00C100F1" w:rsidRDefault="003E1917" w:rsidP="001253E6">
      <w:pPr>
        <w:ind w:left="-900"/>
        <w:rPr>
          <w:rFonts w:cs="Arial"/>
          <w:b/>
          <w:sz w:val="20"/>
          <w:szCs w:val="20"/>
        </w:rPr>
      </w:pPr>
      <w:r w:rsidRPr="00C100F1">
        <w:rPr>
          <w:rFonts w:cs="Arial"/>
          <w:b/>
          <w:sz w:val="20"/>
          <w:szCs w:val="20"/>
        </w:rPr>
        <w:t xml:space="preserve">RESEARCH PROPOSAL </w:t>
      </w:r>
    </w:p>
    <w:p w14:paraId="62B09ECD" w14:textId="671A0DEE" w:rsidR="003E1917" w:rsidRPr="00A210CA" w:rsidRDefault="003E1917" w:rsidP="003E1917">
      <w:pPr>
        <w:ind w:left="-900"/>
        <w:rPr>
          <w:rFonts w:cs="Arial"/>
          <w:sz w:val="20"/>
          <w:szCs w:val="20"/>
        </w:rPr>
      </w:pPr>
      <w:r w:rsidRPr="00A210CA">
        <w:rPr>
          <w:rFonts w:cs="Arial"/>
          <w:sz w:val="20"/>
          <w:szCs w:val="20"/>
        </w:rPr>
        <w:t>Attach a research proposal to this form</w:t>
      </w:r>
      <w:r w:rsidR="00BF1314">
        <w:rPr>
          <w:rFonts w:cs="Arial"/>
          <w:sz w:val="20"/>
          <w:szCs w:val="20"/>
        </w:rPr>
        <w:t>.</w:t>
      </w:r>
    </w:p>
    <w:p w14:paraId="2CC911DD" w14:textId="6D9549F6" w:rsidR="003E1917" w:rsidRDefault="008E79EE" w:rsidP="003E1917">
      <w:pPr>
        <w:ind w:left="-900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>See EDUCA50</w:t>
      </w:r>
      <w:r w:rsidR="003E1917">
        <w:rPr>
          <w:rFonts w:cs="Arial"/>
          <w:i/>
          <w:sz w:val="20"/>
          <w:szCs w:val="20"/>
        </w:rPr>
        <w:t xml:space="preserve"> Di</w:t>
      </w:r>
      <w:r>
        <w:rPr>
          <w:rFonts w:cs="Arial"/>
          <w:i/>
          <w:sz w:val="20"/>
          <w:szCs w:val="20"/>
        </w:rPr>
        <w:t>rected Study</w:t>
      </w:r>
      <w:r w:rsidR="003E1917">
        <w:rPr>
          <w:rFonts w:cs="Arial"/>
          <w:i/>
          <w:sz w:val="20"/>
          <w:szCs w:val="20"/>
        </w:rPr>
        <w:t xml:space="preserve"> Guidelines for research proposal requirements</w:t>
      </w:r>
      <w:r w:rsidR="00BF1314">
        <w:rPr>
          <w:rFonts w:cs="Arial"/>
          <w:i/>
          <w:sz w:val="20"/>
          <w:szCs w:val="20"/>
        </w:rPr>
        <w:t>.</w:t>
      </w:r>
      <w:r w:rsidR="003E1917">
        <w:rPr>
          <w:rFonts w:cs="Arial"/>
          <w:i/>
          <w:sz w:val="20"/>
          <w:szCs w:val="20"/>
        </w:rPr>
        <w:t xml:space="preserve"> </w:t>
      </w:r>
    </w:p>
    <w:p w14:paraId="38BF1AA3" w14:textId="77777777" w:rsidR="003E1917" w:rsidRDefault="003E1917" w:rsidP="003E1917">
      <w:pPr>
        <w:ind w:left="-900"/>
        <w:rPr>
          <w:rFonts w:cs="Arial"/>
          <w:i/>
          <w:sz w:val="20"/>
          <w:szCs w:val="20"/>
        </w:rPr>
      </w:pPr>
    </w:p>
    <w:p w14:paraId="32D4039F" w14:textId="77777777" w:rsidR="002321BD" w:rsidRDefault="003E1917" w:rsidP="002321BD">
      <w:pPr>
        <w:ind w:left="-900"/>
        <w:rPr>
          <w:rFonts w:cs="Arial"/>
          <w:b/>
          <w:sz w:val="20"/>
          <w:szCs w:val="20"/>
        </w:rPr>
      </w:pPr>
      <w:r w:rsidRPr="00C100F1">
        <w:rPr>
          <w:rFonts w:cs="Arial"/>
          <w:b/>
          <w:sz w:val="20"/>
          <w:szCs w:val="20"/>
        </w:rPr>
        <w:t xml:space="preserve">APPROVAL </w:t>
      </w:r>
      <w:r>
        <w:rPr>
          <w:rFonts w:cs="Arial"/>
          <w:b/>
          <w:sz w:val="20"/>
          <w:szCs w:val="20"/>
        </w:rPr>
        <w:t xml:space="preserve">AND ENROLMENT </w:t>
      </w:r>
      <w:r w:rsidRPr="00C100F1">
        <w:rPr>
          <w:rFonts w:cs="Arial"/>
          <w:b/>
          <w:sz w:val="20"/>
          <w:szCs w:val="20"/>
        </w:rPr>
        <w:t xml:space="preserve">STEPS </w:t>
      </w:r>
    </w:p>
    <w:p w14:paraId="540E7FF6" w14:textId="675079C8" w:rsidR="002321BD" w:rsidRDefault="002321BD" w:rsidP="002321BD">
      <w:pPr>
        <w:ind w:left="-900"/>
        <w:rPr>
          <w:rFonts w:cs="Arial"/>
          <w:b/>
          <w:sz w:val="20"/>
          <w:szCs w:val="20"/>
        </w:rPr>
      </w:pPr>
      <w:r>
        <w:rPr>
          <w:sz w:val="20"/>
          <w:szCs w:val="20"/>
        </w:rPr>
        <w:t xml:space="preserve">1. </w:t>
      </w:r>
      <w:r w:rsidR="003E1917" w:rsidRPr="002321BD">
        <w:rPr>
          <w:sz w:val="20"/>
          <w:szCs w:val="20"/>
        </w:rPr>
        <w:t>Complete the student section of this form and attach a copy of your research proposal</w:t>
      </w:r>
      <w:r w:rsidR="00BF1314" w:rsidRPr="002321BD">
        <w:rPr>
          <w:sz w:val="20"/>
          <w:szCs w:val="20"/>
        </w:rPr>
        <w:t>.</w:t>
      </w:r>
    </w:p>
    <w:p w14:paraId="0D3C7960" w14:textId="155CE5C5" w:rsidR="002321BD" w:rsidRDefault="002321BD" w:rsidP="002321BD">
      <w:pPr>
        <w:ind w:left="-900"/>
        <w:rPr>
          <w:rFonts w:cs="Arial"/>
          <w:b/>
          <w:sz w:val="20"/>
          <w:szCs w:val="20"/>
        </w:rPr>
      </w:pPr>
      <w:r>
        <w:rPr>
          <w:sz w:val="20"/>
          <w:szCs w:val="20"/>
        </w:rPr>
        <w:t xml:space="preserve">2. </w:t>
      </w:r>
      <w:r w:rsidR="003E1917" w:rsidRPr="002321BD">
        <w:rPr>
          <w:sz w:val="20"/>
          <w:szCs w:val="20"/>
        </w:rPr>
        <w:t>Send this form and your proposal to your supervisor</w:t>
      </w:r>
      <w:r w:rsidR="00BF1314" w:rsidRPr="002321BD">
        <w:rPr>
          <w:sz w:val="20"/>
          <w:szCs w:val="20"/>
        </w:rPr>
        <w:t>.</w:t>
      </w:r>
    </w:p>
    <w:p w14:paraId="14D2B2F5" w14:textId="27E77090" w:rsidR="002321BD" w:rsidRDefault="002321BD" w:rsidP="002321BD">
      <w:pPr>
        <w:ind w:left="-900"/>
        <w:rPr>
          <w:rFonts w:cs="Arial"/>
          <w:b/>
          <w:sz w:val="20"/>
          <w:szCs w:val="20"/>
        </w:rPr>
      </w:pPr>
      <w:r>
        <w:rPr>
          <w:sz w:val="20"/>
          <w:szCs w:val="20"/>
        </w:rPr>
        <w:t xml:space="preserve">3. </w:t>
      </w:r>
      <w:r w:rsidR="003E1917" w:rsidRPr="002321BD">
        <w:rPr>
          <w:sz w:val="20"/>
          <w:szCs w:val="20"/>
        </w:rPr>
        <w:t xml:space="preserve">Apply online through </w:t>
      </w:r>
      <w:proofErr w:type="spellStart"/>
      <w:r w:rsidR="003E1917" w:rsidRPr="002321BD">
        <w:rPr>
          <w:sz w:val="20"/>
          <w:szCs w:val="20"/>
        </w:rPr>
        <w:t>MyWaikato</w:t>
      </w:r>
      <w:proofErr w:type="spellEnd"/>
      <w:r w:rsidR="003E1917" w:rsidRPr="002321BD">
        <w:rPr>
          <w:sz w:val="20"/>
          <w:szCs w:val="20"/>
        </w:rPr>
        <w:t xml:space="preserve"> for EDUCA59</w:t>
      </w:r>
      <w:r w:rsidR="008E79EE" w:rsidRPr="002321BD">
        <w:rPr>
          <w:sz w:val="20"/>
          <w:szCs w:val="20"/>
        </w:rPr>
        <w:t>0</w:t>
      </w:r>
      <w:r w:rsidR="00BF1314" w:rsidRPr="002321BD">
        <w:rPr>
          <w:sz w:val="20"/>
          <w:szCs w:val="20"/>
        </w:rPr>
        <w:t>.</w:t>
      </w:r>
      <w:r w:rsidR="003E1917" w:rsidRPr="002321BD">
        <w:rPr>
          <w:sz w:val="20"/>
          <w:szCs w:val="20"/>
        </w:rPr>
        <w:t xml:space="preserve"> </w:t>
      </w:r>
    </w:p>
    <w:p w14:paraId="5CB6B781" w14:textId="74D60E6A" w:rsidR="002321BD" w:rsidRDefault="002321BD" w:rsidP="002321BD">
      <w:pPr>
        <w:ind w:left="-900"/>
        <w:rPr>
          <w:rFonts w:cs="Arial"/>
          <w:b/>
          <w:sz w:val="20"/>
          <w:szCs w:val="20"/>
        </w:rPr>
      </w:pPr>
      <w:r>
        <w:rPr>
          <w:sz w:val="20"/>
          <w:szCs w:val="20"/>
        </w:rPr>
        <w:t xml:space="preserve">4. </w:t>
      </w:r>
      <w:r w:rsidR="003E1917" w:rsidRPr="002321BD">
        <w:rPr>
          <w:sz w:val="20"/>
          <w:szCs w:val="20"/>
        </w:rPr>
        <w:t>Accept enrolment agreement</w:t>
      </w:r>
      <w:r w:rsidR="00BF1314" w:rsidRPr="002321BD">
        <w:rPr>
          <w:sz w:val="20"/>
          <w:szCs w:val="20"/>
        </w:rPr>
        <w:t>.</w:t>
      </w:r>
    </w:p>
    <w:p w14:paraId="7EEE92E5" w14:textId="52F3EAFF" w:rsidR="003E1917" w:rsidRPr="002321BD" w:rsidRDefault="002321BD" w:rsidP="002321BD">
      <w:pPr>
        <w:ind w:left="-900"/>
        <w:rPr>
          <w:rFonts w:cs="Arial"/>
          <w:b/>
          <w:sz w:val="20"/>
          <w:szCs w:val="20"/>
        </w:rPr>
      </w:pPr>
      <w:r>
        <w:rPr>
          <w:sz w:val="20"/>
          <w:szCs w:val="20"/>
        </w:rPr>
        <w:t xml:space="preserve">5. </w:t>
      </w:r>
      <w:r w:rsidR="003E1917" w:rsidRPr="002321BD">
        <w:rPr>
          <w:sz w:val="20"/>
          <w:szCs w:val="20"/>
        </w:rPr>
        <w:t>Pay fees and charges</w:t>
      </w:r>
      <w:r w:rsidR="00BF1314" w:rsidRPr="002321BD">
        <w:rPr>
          <w:sz w:val="20"/>
          <w:szCs w:val="20"/>
        </w:rPr>
        <w:t>.</w:t>
      </w:r>
    </w:p>
    <w:p w14:paraId="2186478A" w14:textId="77777777" w:rsidR="003E1917" w:rsidRDefault="003E1917" w:rsidP="003E1917">
      <w:pPr>
        <w:pStyle w:val="NoSpacing"/>
        <w:ind w:left="-900"/>
      </w:pPr>
    </w:p>
    <w:p w14:paraId="0CC10B17" w14:textId="77777777" w:rsidR="0012120A" w:rsidRDefault="0012120A" w:rsidP="003E1917">
      <w:pPr>
        <w:pStyle w:val="NoSpacing"/>
        <w:ind w:left="-900"/>
      </w:pPr>
    </w:p>
    <w:p w14:paraId="791061E8" w14:textId="77777777" w:rsidR="00C90924" w:rsidRPr="00B61D9E" w:rsidRDefault="00C90924" w:rsidP="00C90924">
      <w:pPr>
        <w:pStyle w:val="NoSpacing"/>
        <w:ind w:left="-900"/>
        <w:rPr>
          <w:b/>
        </w:rPr>
      </w:pPr>
      <w:r w:rsidRPr="00B61D9E">
        <w:rPr>
          <w:b/>
        </w:rPr>
        <w:t>STUDENT</w:t>
      </w:r>
    </w:p>
    <w:p w14:paraId="0488F1C1" w14:textId="1D89463D" w:rsidR="00C90924" w:rsidRPr="00A33B1D" w:rsidRDefault="00C90924" w:rsidP="00C90924">
      <w:pPr>
        <w:pStyle w:val="NoSpacing"/>
        <w:ind w:left="-900"/>
        <w:rPr>
          <w:i/>
          <w:sz w:val="22"/>
          <w:szCs w:val="22"/>
        </w:rPr>
      </w:pPr>
      <w:r w:rsidRPr="00A33B1D">
        <w:rPr>
          <w:i/>
          <w:sz w:val="22"/>
          <w:szCs w:val="22"/>
        </w:rPr>
        <w:t xml:space="preserve">Complete </w:t>
      </w:r>
      <w:r>
        <w:rPr>
          <w:i/>
          <w:sz w:val="22"/>
          <w:szCs w:val="22"/>
        </w:rPr>
        <w:t xml:space="preserve">this section </w:t>
      </w:r>
      <w:r w:rsidRPr="00A33B1D">
        <w:rPr>
          <w:i/>
          <w:sz w:val="22"/>
          <w:szCs w:val="22"/>
        </w:rPr>
        <w:t>and s</w:t>
      </w:r>
      <w:r w:rsidR="00FB4EFA">
        <w:rPr>
          <w:i/>
          <w:sz w:val="22"/>
          <w:szCs w:val="22"/>
        </w:rPr>
        <w:t>end</w:t>
      </w:r>
      <w:r>
        <w:rPr>
          <w:i/>
          <w:sz w:val="22"/>
          <w:szCs w:val="22"/>
        </w:rPr>
        <w:t xml:space="preserve"> form with your research proposal to your supervisor</w:t>
      </w:r>
      <w:r w:rsidR="00BF1314">
        <w:rPr>
          <w:i/>
          <w:sz w:val="22"/>
          <w:szCs w:val="22"/>
        </w:rPr>
        <w:t>.</w:t>
      </w:r>
    </w:p>
    <w:p w14:paraId="14AF1EF4" w14:textId="77777777" w:rsidR="00C90924" w:rsidRDefault="00C90924" w:rsidP="00C90924">
      <w:pPr>
        <w:pStyle w:val="NoSpacing"/>
        <w:ind w:left="-900"/>
      </w:pPr>
    </w:p>
    <w:p w14:paraId="1D434611" w14:textId="77777777" w:rsidR="00C90924" w:rsidRDefault="00C90924" w:rsidP="00C90924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ull Name: </w:t>
      </w:r>
      <w:r w:rsidRPr="00215BE7">
        <w:rPr>
          <w:rFonts w:ascii="Arial" w:hAnsi="Arial" w:cs="Arial"/>
          <w:sz w:val="22"/>
          <w:szCs w:val="22"/>
        </w:rPr>
        <w:t>___________</w:t>
      </w:r>
      <w:r>
        <w:rPr>
          <w:rFonts w:ascii="Arial" w:hAnsi="Arial" w:cs="Arial"/>
          <w:sz w:val="22"/>
          <w:szCs w:val="22"/>
        </w:rPr>
        <w:t xml:space="preserve">_____________________ </w:t>
      </w:r>
      <w:r w:rsidRPr="00215BE7">
        <w:rPr>
          <w:rFonts w:ascii="Arial" w:hAnsi="Arial" w:cs="Arial"/>
          <w:sz w:val="22"/>
          <w:szCs w:val="22"/>
        </w:rPr>
        <w:t xml:space="preserve">   </w:t>
      </w:r>
      <w:r>
        <w:rPr>
          <w:rFonts w:ascii="Arial" w:hAnsi="Arial" w:cs="Arial"/>
          <w:sz w:val="22"/>
          <w:szCs w:val="22"/>
        </w:rPr>
        <w:t>Student ID: ________________________</w:t>
      </w:r>
    </w:p>
    <w:p w14:paraId="38E3C255" w14:textId="77777777" w:rsidR="00C90924" w:rsidRDefault="00C90924" w:rsidP="00C90924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</w:p>
    <w:p w14:paraId="386C7ECA" w14:textId="77777777" w:rsidR="00C90924" w:rsidRPr="005539AA" w:rsidRDefault="00C90924" w:rsidP="00C90924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ascii="Times" w:hAnsi="Times"/>
          <w:sz w:val="22"/>
          <w:szCs w:val="22"/>
        </w:rPr>
      </w:pPr>
      <w:r w:rsidRPr="00215BE7">
        <w:rPr>
          <w:rFonts w:cs="Arial"/>
          <w:sz w:val="22"/>
          <w:szCs w:val="22"/>
        </w:rPr>
        <w:t>Intended Start Date (Monday): ____________________</w:t>
      </w:r>
      <w:r w:rsidRPr="00215BE7">
        <w:rPr>
          <w:rFonts w:cs="Arial"/>
          <w:sz w:val="22"/>
          <w:szCs w:val="22"/>
        </w:rPr>
        <w:tab/>
      </w:r>
    </w:p>
    <w:p w14:paraId="3548D830" w14:textId="3AE61B9E" w:rsidR="00C90924" w:rsidRDefault="00C90924" w:rsidP="00C90924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  <w:r w:rsidRPr="00215BE7">
        <w:rPr>
          <w:rFonts w:cs="Arial"/>
          <w:i/>
          <w:sz w:val="22"/>
          <w:szCs w:val="22"/>
        </w:rPr>
        <w:t>You may start in any week of the academic year</w:t>
      </w:r>
      <w:r>
        <w:rPr>
          <w:rFonts w:cs="Arial"/>
          <w:i/>
          <w:sz w:val="22"/>
          <w:szCs w:val="22"/>
        </w:rPr>
        <w:t xml:space="preserve">.  </w:t>
      </w:r>
      <w:r w:rsidRPr="00215BE7">
        <w:rPr>
          <w:rFonts w:cs="Arial"/>
          <w:i/>
          <w:sz w:val="22"/>
          <w:szCs w:val="22"/>
        </w:rPr>
        <w:t>The duration of the Directed Study is 26 weeks</w:t>
      </w:r>
      <w:r>
        <w:rPr>
          <w:rFonts w:cs="Arial"/>
          <w:i/>
          <w:sz w:val="22"/>
          <w:szCs w:val="22"/>
        </w:rPr>
        <w:t>.</w:t>
      </w:r>
    </w:p>
    <w:p w14:paraId="469A7AE2" w14:textId="77777777" w:rsidR="00C90924" w:rsidRDefault="00C90924" w:rsidP="00C90924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</w:p>
    <w:p w14:paraId="2F691AF3" w14:textId="77777777" w:rsidR="00C90924" w:rsidRPr="00A33B1D" w:rsidRDefault="00C90924" w:rsidP="00C90924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  <w:r>
        <w:rPr>
          <w:rFonts w:cs="Arial"/>
          <w:sz w:val="22"/>
          <w:szCs w:val="22"/>
        </w:rPr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 xml:space="preserve">__________ </w:t>
      </w:r>
      <w:r>
        <w:rPr>
          <w:rFonts w:cs="Arial"/>
          <w:sz w:val="22"/>
          <w:szCs w:val="22"/>
        </w:rPr>
        <w:tab/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6E3BB6DD" w14:textId="77777777" w:rsidR="00C90924" w:rsidRDefault="00C90924" w:rsidP="00C90924">
      <w:pPr>
        <w:pStyle w:val="NoSpacing"/>
        <w:ind w:left="-900"/>
        <w:rPr>
          <w:sz w:val="22"/>
          <w:szCs w:val="22"/>
        </w:rPr>
      </w:pPr>
    </w:p>
    <w:p w14:paraId="64D329C6" w14:textId="77777777" w:rsidR="0012120A" w:rsidRPr="00215BE7" w:rsidRDefault="0012120A" w:rsidP="00C90924">
      <w:pPr>
        <w:pStyle w:val="NoSpacing"/>
        <w:ind w:left="-900"/>
        <w:rPr>
          <w:sz w:val="22"/>
          <w:szCs w:val="22"/>
        </w:rPr>
      </w:pPr>
    </w:p>
    <w:p w14:paraId="03E32D48" w14:textId="77777777" w:rsidR="00C90924" w:rsidRPr="00B61D9E" w:rsidRDefault="00C90924" w:rsidP="00C90924">
      <w:pPr>
        <w:pStyle w:val="NoSpacing"/>
        <w:ind w:left="-900"/>
        <w:rPr>
          <w:b/>
        </w:rPr>
      </w:pPr>
      <w:r w:rsidRPr="00B61D9E">
        <w:rPr>
          <w:b/>
        </w:rPr>
        <w:t>SUPERVISOR</w:t>
      </w:r>
    </w:p>
    <w:p w14:paraId="3D4CD356" w14:textId="535B075C" w:rsidR="00C90924" w:rsidRPr="00A33B1D" w:rsidRDefault="00C90924" w:rsidP="00F55FA3">
      <w:pPr>
        <w:pStyle w:val="NoSpacing"/>
        <w:ind w:left="-900"/>
        <w:rPr>
          <w:b/>
          <w:i/>
          <w:sz w:val="22"/>
          <w:szCs w:val="22"/>
        </w:rPr>
      </w:pPr>
      <w:r w:rsidRPr="00A33B1D">
        <w:rPr>
          <w:i/>
          <w:sz w:val="22"/>
          <w:szCs w:val="22"/>
        </w:rPr>
        <w:t>Comple</w:t>
      </w:r>
      <w:r w:rsidR="00237439">
        <w:rPr>
          <w:i/>
          <w:sz w:val="22"/>
          <w:szCs w:val="22"/>
        </w:rPr>
        <w:t>te this section and forward to</w:t>
      </w:r>
      <w:r w:rsidRPr="00A33B1D">
        <w:rPr>
          <w:i/>
          <w:sz w:val="22"/>
          <w:szCs w:val="22"/>
        </w:rPr>
        <w:t xml:space="preserve"> </w:t>
      </w:r>
      <w:proofErr w:type="spellStart"/>
      <w:r w:rsidR="004B67DE">
        <w:rPr>
          <w:i/>
          <w:sz w:val="22"/>
          <w:szCs w:val="22"/>
        </w:rPr>
        <w:t>Programme</w:t>
      </w:r>
      <w:proofErr w:type="spellEnd"/>
      <w:r w:rsidR="004B67DE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Administrator</w:t>
      </w:r>
      <w:r w:rsidR="00F55FA3">
        <w:rPr>
          <w:i/>
          <w:sz w:val="22"/>
          <w:szCs w:val="22"/>
        </w:rPr>
        <w:t xml:space="preserve"> </w:t>
      </w:r>
      <w:r w:rsidR="004B67DE">
        <w:rPr>
          <w:i/>
          <w:sz w:val="22"/>
          <w:szCs w:val="22"/>
        </w:rPr>
        <w:t>Postgraduate and Research.</w:t>
      </w:r>
    </w:p>
    <w:p w14:paraId="47545C37" w14:textId="77777777" w:rsidR="00C90924" w:rsidRPr="005539AA" w:rsidRDefault="00C90924" w:rsidP="00C90924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</w:p>
    <w:p w14:paraId="0A6278E2" w14:textId="77777777" w:rsidR="00C90924" w:rsidRPr="005539AA" w:rsidRDefault="00C90924" w:rsidP="00C90924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0"/>
          <w:szCs w:val="20"/>
        </w:rPr>
      </w:pPr>
      <w:r w:rsidRPr="005539AA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5539AA">
        <w:rPr>
          <w:rFonts w:cs="Arial"/>
          <w:sz w:val="22"/>
          <w:szCs w:val="22"/>
        </w:rPr>
        <w:instrText xml:space="preserve"> FORMCHECKBOX </w:instrText>
      </w:r>
      <w:r w:rsidR="001F6A38">
        <w:rPr>
          <w:rFonts w:cs="Arial"/>
          <w:sz w:val="22"/>
          <w:szCs w:val="22"/>
        </w:rPr>
      </w:r>
      <w:r w:rsidR="001F6A38">
        <w:rPr>
          <w:rFonts w:cs="Arial"/>
          <w:sz w:val="22"/>
          <w:szCs w:val="22"/>
        </w:rPr>
        <w:fldChar w:fldCharType="separate"/>
      </w:r>
      <w:r w:rsidRPr="005539AA">
        <w:rPr>
          <w:rFonts w:cs="Arial"/>
          <w:sz w:val="22"/>
          <w:szCs w:val="22"/>
        </w:rPr>
        <w:fldChar w:fldCharType="end"/>
      </w:r>
      <w:r w:rsidRPr="005539AA">
        <w:rPr>
          <w:rFonts w:cs="Arial"/>
          <w:sz w:val="22"/>
          <w:szCs w:val="22"/>
        </w:rPr>
        <w:t xml:space="preserve">  </w:t>
      </w:r>
      <w:r w:rsidRPr="008B7FD9">
        <w:rPr>
          <w:rFonts w:cs="Arial"/>
          <w:sz w:val="21"/>
          <w:szCs w:val="21"/>
        </w:rPr>
        <w:t>I agree to supervise this student’s Directed Study as outlined in the attached research proposal.</w:t>
      </w:r>
    </w:p>
    <w:p w14:paraId="7EC433D7" w14:textId="77777777" w:rsidR="00C90924" w:rsidRDefault="00C90924" w:rsidP="00C90924">
      <w:pPr>
        <w:pStyle w:val="NoSpacing"/>
        <w:jc w:val="both"/>
        <w:rPr>
          <w:rFonts w:cs="Arial"/>
          <w:sz w:val="22"/>
          <w:szCs w:val="22"/>
        </w:rPr>
      </w:pPr>
    </w:p>
    <w:p w14:paraId="4805B2B8" w14:textId="77777777" w:rsidR="00C90924" w:rsidRDefault="00C90924" w:rsidP="00C90924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1DA6212D" w14:textId="77777777" w:rsidR="00C90924" w:rsidRDefault="00C90924" w:rsidP="00C90924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09537725" w14:textId="77777777" w:rsidR="00C90924" w:rsidRDefault="00C90924" w:rsidP="00C90924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620E77F8" w14:textId="5DEC3342" w:rsidR="00C90924" w:rsidRDefault="00C90924" w:rsidP="00C90924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3576E6DD" w14:textId="77777777" w:rsidR="006D2659" w:rsidRDefault="006D2659" w:rsidP="006D2659">
      <w:pPr>
        <w:pStyle w:val="NoSpacing"/>
        <w:ind w:left="-900"/>
        <w:rPr>
          <w:b/>
        </w:rPr>
      </w:pPr>
    </w:p>
    <w:p w14:paraId="49B9F88F" w14:textId="4330A678" w:rsidR="0034702C" w:rsidRDefault="0034702C" w:rsidP="0034702C">
      <w:pPr>
        <w:pStyle w:val="NoSpacing"/>
        <w:ind w:left="-900"/>
        <w:rPr>
          <w:b/>
        </w:rPr>
      </w:pPr>
      <w:r>
        <w:rPr>
          <w:b/>
        </w:rPr>
        <w:t>HEAD OF SCHOOL OR NOMINEE</w:t>
      </w:r>
    </w:p>
    <w:p w14:paraId="3C6F2F1F" w14:textId="77777777" w:rsidR="0034702C" w:rsidRDefault="0034702C" w:rsidP="0034702C">
      <w:pPr>
        <w:pStyle w:val="NoSpacing"/>
        <w:ind w:left="-900"/>
        <w:rPr>
          <w:b/>
        </w:rPr>
      </w:pPr>
    </w:p>
    <w:p w14:paraId="7E815897" w14:textId="77777777" w:rsidR="0034702C" w:rsidRDefault="0034702C" w:rsidP="0034702C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sz w:val="22"/>
          <w:szCs w:val="22"/>
        </w:rPr>
        <w:instrText xml:space="preserve"> FORMCHECKBOX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 I acknowledge the supervision panel for this 30point Directed Study. </w:t>
      </w:r>
    </w:p>
    <w:p w14:paraId="32067446" w14:textId="6CE2894B" w:rsidR="006D2659" w:rsidRPr="005539AA" w:rsidRDefault="006D2659" w:rsidP="006D265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0"/>
          <w:szCs w:val="20"/>
        </w:rPr>
      </w:pPr>
      <w:r>
        <w:rPr>
          <w:rFonts w:cs="Arial"/>
          <w:sz w:val="21"/>
          <w:szCs w:val="21"/>
        </w:rPr>
        <w:tab/>
      </w:r>
    </w:p>
    <w:p w14:paraId="497744D1" w14:textId="77777777" w:rsidR="006D2659" w:rsidRDefault="006D2659" w:rsidP="00C90924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3B2B0122" w14:textId="77777777" w:rsidR="0012120A" w:rsidRDefault="0012120A" w:rsidP="00C90924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601D4167" w14:textId="083240EF" w:rsidR="00C90924" w:rsidRPr="00B61D9E" w:rsidRDefault="00C90924" w:rsidP="00DF6E08">
      <w:pPr>
        <w:pStyle w:val="NoSpacing"/>
        <w:ind w:left="-900"/>
        <w:jc w:val="both"/>
        <w:rPr>
          <w:rFonts w:cs="Arial"/>
          <w:b/>
        </w:rPr>
      </w:pPr>
      <w:r w:rsidRPr="00B61D9E">
        <w:rPr>
          <w:rFonts w:cs="Arial"/>
          <w:b/>
        </w:rPr>
        <w:t>PROGRAMME LEAD</w:t>
      </w:r>
      <w:r w:rsidR="00A84E6F">
        <w:rPr>
          <w:rFonts w:cs="Arial"/>
          <w:b/>
        </w:rPr>
        <w:t xml:space="preserve"> OR NOMINEE</w:t>
      </w:r>
    </w:p>
    <w:p w14:paraId="5D63043A" w14:textId="68D0F5CD" w:rsidR="00C90924" w:rsidRPr="00A33B1D" w:rsidRDefault="00C90924" w:rsidP="004B67DE">
      <w:pPr>
        <w:pStyle w:val="NoSpacing"/>
        <w:ind w:left="-900"/>
        <w:rPr>
          <w:i/>
          <w:sz w:val="22"/>
          <w:szCs w:val="22"/>
        </w:rPr>
      </w:pPr>
      <w:r w:rsidRPr="00A33B1D">
        <w:rPr>
          <w:i/>
          <w:sz w:val="22"/>
          <w:szCs w:val="22"/>
        </w:rPr>
        <w:t xml:space="preserve">Complete this section and </w:t>
      </w:r>
      <w:r>
        <w:rPr>
          <w:i/>
          <w:sz w:val="22"/>
          <w:szCs w:val="22"/>
        </w:rPr>
        <w:t xml:space="preserve">return </w:t>
      </w:r>
      <w:r w:rsidRPr="00A33B1D">
        <w:rPr>
          <w:i/>
          <w:sz w:val="22"/>
          <w:szCs w:val="22"/>
        </w:rPr>
        <w:t xml:space="preserve">to </w:t>
      </w:r>
      <w:proofErr w:type="spellStart"/>
      <w:r w:rsidR="00F55FA3">
        <w:rPr>
          <w:i/>
          <w:sz w:val="22"/>
          <w:szCs w:val="22"/>
        </w:rPr>
        <w:t>Programme</w:t>
      </w:r>
      <w:proofErr w:type="spellEnd"/>
      <w:r w:rsidR="00F55FA3">
        <w:rPr>
          <w:i/>
          <w:sz w:val="22"/>
          <w:szCs w:val="22"/>
        </w:rPr>
        <w:t xml:space="preserve"> Administrator </w:t>
      </w:r>
      <w:r w:rsidR="004B67DE">
        <w:rPr>
          <w:i/>
          <w:sz w:val="22"/>
          <w:szCs w:val="22"/>
        </w:rPr>
        <w:t>Postgraduate and Research</w:t>
      </w:r>
      <w:r w:rsidR="00BF1314">
        <w:rPr>
          <w:i/>
          <w:sz w:val="22"/>
          <w:szCs w:val="22"/>
        </w:rPr>
        <w:t>.</w:t>
      </w:r>
      <w:r w:rsidRPr="00A33B1D">
        <w:rPr>
          <w:i/>
          <w:sz w:val="22"/>
          <w:szCs w:val="22"/>
        </w:rPr>
        <w:t xml:space="preserve"> </w:t>
      </w:r>
    </w:p>
    <w:p w14:paraId="3AA60FEB" w14:textId="77777777" w:rsidR="00C90924" w:rsidRDefault="00C90924" w:rsidP="00C90924">
      <w:pPr>
        <w:pStyle w:val="NoSpacing"/>
        <w:ind w:left="-900"/>
        <w:jc w:val="both"/>
        <w:rPr>
          <w:i/>
          <w:sz w:val="22"/>
          <w:szCs w:val="22"/>
        </w:rPr>
      </w:pPr>
    </w:p>
    <w:p w14:paraId="0FBD84F6" w14:textId="77777777" w:rsidR="00C90924" w:rsidRPr="00A33B1D" w:rsidRDefault="00C90924" w:rsidP="00C90924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A33B1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33B1D">
        <w:rPr>
          <w:rFonts w:cs="Arial"/>
          <w:sz w:val="22"/>
          <w:szCs w:val="22"/>
        </w:rPr>
        <w:instrText xml:space="preserve"> FORMCHECKBOX </w:instrText>
      </w:r>
      <w:r w:rsidR="001F6A38">
        <w:rPr>
          <w:rFonts w:cs="Arial"/>
          <w:sz w:val="22"/>
          <w:szCs w:val="22"/>
        </w:rPr>
      </w:r>
      <w:r w:rsidR="001F6A38">
        <w:rPr>
          <w:rFonts w:cs="Arial"/>
          <w:sz w:val="22"/>
          <w:szCs w:val="22"/>
        </w:rPr>
        <w:fldChar w:fldCharType="separate"/>
      </w:r>
      <w:r w:rsidRPr="00A33B1D">
        <w:rPr>
          <w:rFonts w:cs="Arial"/>
          <w:sz w:val="22"/>
          <w:szCs w:val="22"/>
        </w:rPr>
        <w:fldChar w:fldCharType="end"/>
      </w:r>
      <w:r w:rsidRPr="00A33B1D">
        <w:rPr>
          <w:rFonts w:cs="Arial"/>
          <w:sz w:val="22"/>
          <w:szCs w:val="22"/>
        </w:rPr>
        <w:t xml:space="preserve">  I approve this student’s proposed Directed Study.</w:t>
      </w:r>
    </w:p>
    <w:p w14:paraId="74A29BFE" w14:textId="77777777" w:rsidR="00C90924" w:rsidRDefault="00C90924" w:rsidP="00C90924">
      <w:pPr>
        <w:pStyle w:val="NoSpacing"/>
        <w:jc w:val="both"/>
        <w:rPr>
          <w:rFonts w:cs="Arial"/>
          <w:sz w:val="22"/>
          <w:szCs w:val="22"/>
        </w:rPr>
      </w:pPr>
    </w:p>
    <w:p w14:paraId="1D475C2E" w14:textId="77777777" w:rsidR="00C90924" w:rsidRPr="006D2659" w:rsidRDefault="00C90924" w:rsidP="00C90924">
      <w:pPr>
        <w:pStyle w:val="NoSpacing"/>
        <w:ind w:left="-900" w:right="-970"/>
        <w:jc w:val="both"/>
        <w:rPr>
          <w:rFonts w:cs="Arial"/>
          <w:sz w:val="22"/>
          <w:szCs w:val="22"/>
          <w:lang w:val="fr-FR"/>
        </w:rPr>
      </w:pPr>
      <w:r w:rsidRPr="006D2659">
        <w:rPr>
          <w:rFonts w:cs="Arial"/>
          <w:sz w:val="22"/>
          <w:szCs w:val="22"/>
          <w:lang w:val="fr-FR"/>
        </w:rPr>
        <w:t>Name: ____________________________</w:t>
      </w:r>
      <w:r w:rsidRPr="006D2659">
        <w:rPr>
          <w:rFonts w:cs="Arial"/>
          <w:sz w:val="22"/>
          <w:szCs w:val="22"/>
          <w:lang w:val="fr-FR"/>
        </w:rPr>
        <w:tab/>
        <w:t>Signature: ___________________________________</w:t>
      </w:r>
    </w:p>
    <w:p w14:paraId="55A822C2" w14:textId="77777777" w:rsidR="00C90924" w:rsidRPr="006D2659" w:rsidRDefault="00C90924" w:rsidP="00C90924">
      <w:pPr>
        <w:pStyle w:val="NoSpacing"/>
        <w:ind w:left="-900"/>
        <w:jc w:val="both"/>
        <w:rPr>
          <w:rFonts w:cs="Arial"/>
          <w:sz w:val="22"/>
          <w:szCs w:val="22"/>
          <w:lang w:val="fr-FR"/>
        </w:rPr>
      </w:pPr>
    </w:p>
    <w:p w14:paraId="2E4A4259" w14:textId="77777777" w:rsidR="00C90924" w:rsidRPr="006D2659" w:rsidRDefault="00C90924" w:rsidP="00C90924">
      <w:pPr>
        <w:pStyle w:val="NoSpacing"/>
        <w:ind w:left="-900"/>
        <w:jc w:val="both"/>
        <w:rPr>
          <w:rFonts w:cs="Arial"/>
          <w:sz w:val="22"/>
          <w:szCs w:val="22"/>
          <w:lang w:val="fr-FR"/>
        </w:rPr>
      </w:pPr>
      <w:r w:rsidRPr="006D2659">
        <w:rPr>
          <w:rFonts w:cs="Arial"/>
          <w:sz w:val="22"/>
          <w:szCs w:val="22"/>
          <w:lang w:val="fr-FR"/>
        </w:rPr>
        <w:t>Date: _______________________</w:t>
      </w:r>
    </w:p>
    <w:p w14:paraId="71E009F3" w14:textId="77777777" w:rsidR="00C90924" w:rsidRPr="006D2659" w:rsidRDefault="00C90924" w:rsidP="00C90924">
      <w:pPr>
        <w:pStyle w:val="NoSpacing"/>
        <w:ind w:left="-900"/>
        <w:jc w:val="both"/>
        <w:rPr>
          <w:rFonts w:cs="Arial"/>
          <w:sz w:val="22"/>
          <w:szCs w:val="22"/>
          <w:lang w:val="fr-FR"/>
        </w:rPr>
      </w:pPr>
    </w:p>
    <w:p w14:paraId="3AEAA344" w14:textId="77777777" w:rsidR="00C90924" w:rsidRPr="006D2659" w:rsidRDefault="00C90924" w:rsidP="00C90924">
      <w:pPr>
        <w:pStyle w:val="NoSpacing"/>
        <w:ind w:left="-900"/>
        <w:jc w:val="both"/>
        <w:rPr>
          <w:rFonts w:cs="Arial"/>
          <w:sz w:val="22"/>
          <w:szCs w:val="22"/>
          <w:lang w:val="fr-FR"/>
        </w:rPr>
      </w:pPr>
      <w:proofErr w:type="spellStart"/>
      <w:r w:rsidRPr="006D2659">
        <w:rPr>
          <w:rFonts w:cs="Arial"/>
          <w:sz w:val="22"/>
          <w:szCs w:val="22"/>
          <w:lang w:val="fr-FR"/>
        </w:rPr>
        <w:t>Comments</w:t>
      </w:r>
      <w:proofErr w:type="spellEnd"/>
      <w:r w:rsidRPr="006D2659">
        <w:rPr>
          <w:rFonts w:cs="Arial"/>
          <w:sz w:val="22"/>
          <w:szCs w:val="22"/>
          <w:lang w:val="fr-FR"/>
        </w:rPr>
        <w:t>:</w:t>
      </w:r>
    </w:p>
    <w:p w14:paraId="60E9E698" w14:textId="77777777" w:rsidR="00253B0B" w:rsidRPr="006D2659" w:rsidRDefault="00253B0B" w:rsidP="00253B0B">
      <w:pPr>
        <w:pStyle w:val="NoSpacing"/>
        <w:ind w:left="-900"/>
        <w:jc w:val="both"/>
        <w:rPr>
          <w:rFonts w:cs="Arial"/>
          <w:b/>
          <w:lang w:val="fr-FR"/>
        </w:rPr>
      </w:pPr>
      <w:bookmarkStart w:id="0" w:name="_GoBack"/>
      <w:bookmarkEnd w:id="0"/>
    </w:p>
    <w:p w14:paraId="0234E31F" w14:textId="77777777" w:rsidR="00253B0B" w:rsidRPr="006D2659" w:rsidRDefault="00253B0B" w:rsidP="00253B0B">
      <w:pPr>
        <w:pStyle w:val="NoSpacing"/>
        <w:jc w:val="both"/>
        <w:rPr>
          <w:rFonts w:cs="Arial"/>
          <w:sz w:val="22"/>
          <w:szCs w:val="22"/>
          <w:lang w:val="fr-FR"/>
        </w:rPr>
      </w:pPr>
    </w:p>
    <w:p w14:paraId="578A8AFC" w14:textId="77777777" w:rsidR="00253B0B" w:rsidRPr="006D2659" w:rsidRDefault="00253B0B" w:rsidP="00C90924">
      <w:pPr>
        <w:pStyle w:val="NoSpacing"/>
        <w:ind w:left="-900"/>
        <w:jc w:val="both"/>
        <w:rPr>
          <w:i/>
          <w:sz w:val="22"/>
          <w:szCs w:val="22"/>
          <w:lang w:val="fr-FR"/>
        </w:rPr>
      </w:pPr>
    </w:p>
    <w:p w14:paraId="33F347B9" w14:textId="77777777" w:rsidR="005707D1" w:rsidRPr="006D2659" w:rsidRDefault="005707D1" w:rsidP="00C22771">
      <w:pPr>
        <w:pStyle w:val="NoSpacing"/>
        <w:ind w:left="-900"/>
        <w:rPr>
          <w:sz w:val="22"/>
          <w:szCs w:val="22"/>
          <w:lang w:val="fr-FR"/>
        </w:rPr>
      </w:pPr>
    </w:p>
    <w:sectPr w:rsidR="005707D1" w:rsidRPr="006D2659" w:rsidSect="005F3ECA">
      <w:headerReference w:type="default" r:id="rId9"/>
      <w:footerReference w:type="default" r:id="rId10"/>
      <w:footerReference w:type="first" r:id="rId11"/>
      <w:type w:val="continuous"/>
      <w:pgSz w:w="11900" w:h="16840"/>
      <w:pgMar w:top="360" w:right="1800" w:bottom="-72" w:left="1800" w:header="510" w:footer="720" w:gutter="0"/>
      <w:cols w:space="720"/>
      <w:titlePg/>
      <w:docGrid w:linePitch="6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D3191A" w14:textId="77777777" w:rsidR="001F6A38" w:rsidRDefault="001F6A38" w:rsidP="00326956">
      <w:r>
        <w:separator/>
      </w:r>
    </w:p>
  </w:endnote>
  <w:endnote w:type="continuationSeparator" w:id="0">
    <w:p w14:paraId="0CC085F0" w14:textId="77777777" w:rsidR="001F6A38" w:rsidRDefault="001F6A38" w:rsidP="00326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2364A" w14:textId="787AFE50" w:rsidR="005F3ECA" w:rsidRDefault="005F3ECA">
    <w:pPr>
      <w:pStyle w:val="Footer"/>
    </w:pPr>
    <w:r>
      <w:rPr>
        <w:lang w:val="mi-NZ"/>
      </w:rPr>
      <w:tab/>
      <w:t xml:space="preserve">                                                     </w:t>
    </w:r>
    <w:r>
      <w:rPr>
        <w:sz w:val="16"/>
        <w:szCs w:val="16"/>
        <w:lang w:val="mi-NZ"/>
      </w:rPr>
      <w:t>November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73B32" w14:textId="31A9DBEE" w:rsidR="00585F3D" w:rsidRPr="00B26575" w:rsidRDefault="00585F3D" w:rsidP="00253B0B">
    <w:pPr>
      <w:pStyle w:val="Footer"/>
      <w:rPr>
        <w:sz w:val="16"/>
        <w:szCs w:val="16"/>
        <w:lang w:val="mi-NZ"/>
      </w:rPr>
    </w:pPr>
    <w:r>
      <w:rPr>
        <w:lang w:val="mi-NZ"/>
      </w:rPr>
      <w:t xml:space="preserve"> </w:t>
    </w:r>
    <w:r>
      <w:rPr>
        <w:lang w:val="mi-NZ"/>
      </w:rPr>
      <w:tab/>
    </w:r>
    <w:r>
      <w:rPr>
        <w:lang w:val="mi-NZ"/>
      </w:rPr>
      <w:tab/>
    </w:r>
    <w:r w:rsidR="00253B0B">
      <w:rPr>
        <w:sz w:val="16"/>
        <w:szCs w:val="16"/>
        <w:lang w:val="mi-NZ"/>
      </w:rPr>
      <w:t>Nov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30ADF" w14:textId="77777777" w:rsidR="001F6A38" w:rsidRDefault="001F6A38" w:rsidP="00326956">
      <w:r>
        <w:separator/>
      </w:r>
    </w:p>
  </w:footnote>
  <w:footnote w:type="continuationSeparator" w:id="0">
    <w:p w14:paraId="1E8780ED" w14:textId="77777777" w:rsidR="001F6A38" w:rsidRDefault="001F6A38" w:rsidP="003269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6"/>
        <w:szCs w:val="16"/>
      </w:rPr>
      <w:id w:val="98381352"/>
      <w:docPartObj>
        <w:docPartGallery w:val="Page Numbers (Top of Page)"/>
        <w:docPartUnique/>
      </w:docPartObj>
    </w:sdtPr>
    <w:sdtEndPr/>
    <w:sdtContent>
      <w:p w14:paraId="685060DB" w14:textId="7AEC0218" w:rsidR="005F3ECA" w:rsidRPr="005F3ECA" w:rsidRDefault="005F3ECA">
        <w:pPr>
          <w:pStyle w:val="Header"/>
          <w:rPr>
            <w:sz w:val="16"/>
            <w:szCs w:val="16"/>
          </w:rPr>
        </w:pPr>
        <w:r w:rsidRPr="005F3ECA">
          <w:rPr>
            <w:sz w:val="16"/>
            <w:szCs w:val="16"/>
          </w:rPr>
          <w:t xml:space="preserve">Page </w:t>
        </w:r>
        <w:r w:rsidRPr="005F3ECA">
          <w:rPr>
            <w:b/>
            <w:bCs/>
            <w:sz w:val="16"/>
            <w:szCs w:val="16"/>
          </w:rPr>
          <w:fldChar w:fldCharType="begin"/>
        </w:r>
        <w:r w:rsidRPr="005F3ECA">
          <w:rPr>
            <w:b/>
            <w:bCs/>
            <w:sz w:val="16"/>
            <w:szCs w:val="16"/>
          </w:rPr>
          <w:instrText xml:space="preserve"> PAGE </w:instrText>
        </w:r>
        <w:r w:rsidRPr="005F3ECA">
          <w:rPr>
            <w:b/>
            <w:bCs/>
            <w:sz w:val="16"/>
            <w:szCs w:val="16"/>
          </w:rPr>
          <w:fldChar w:fldCharType="separate"/>
        </w:r>
        <w:r w:rsidR="0034702C">
          <w:rPr>
            <w:b/>
            <w:bCs/>
            <w:noProof/>
            <w:sz w:val="16"/>
            <w:szCs w:val="16"/>
          </w:rPr>
          <w:t>2</w:t>
        </w:r>
        <w:r w:rsidRPr="005F3ECA">
          <w:rPr>
            <w:b/>
            <w:bCs/>
            <w:sz w:val="16"/>
            <w:szCs w:val="16"/>
          </w:rPr>
          <w:fldChar w:fldCharType="end"/>
        </w:r>
        <w:r w:rsidRPr="005F3ECA">
          <w:rPr>
            <w:sz w:val="16"/>
            <w:szCs w:val="16"/>
          </w:rPr>
          <w:t xml:space="preserve"> of </w:t>
        </w:r>
        <w:r w:rsidRPr="005F3ECA">
          <w:rPr>
            <w:b/>
            <w:bCs/>
            <w:sz w:val="16"/>
            <w:szCs w:val="16"/>
          </w:rPr>
          <w:fldChar w:fldCharType="begin"/>
        </w:r>
        <w:r w:rsidRPr="005F3ECA">
          <w:rPr>
            <w:b/>
            <w:bCs/>
            <w:sz w:val="16"/>
            <w:szCs w:val="16"/>
          </w:rPr>
          <w:instrText xml:space="preserve"> NUMPAGES  </w:instrText>
        </w:r>
        <w:r w:rsidRPr="005F3ECA">
          <w:rPr>
            <w:b/>
            <w:bCs/>
            <w:sz w:val="16"/>
            <w:szCs w:val="16"/>
          </w:rPr>
          <w:fldChar w:fldCharType="separate"/>
        </w:r>
        <w:r w:rsidR="0034702C">
          <w:rPr>
            <w:b/>
            <w:bCs/>
            <w:noProof/>
            <w:sz w:val="16"/>
            <w:szCs w:val="16"/>
          </w:rPr>
          <w:t>2</w:t>
        </w:r>
        <w:r w:rsidRPr="005F3ECA">
          <w:rPr>
            <w:b/>
            <w:bCs/>
            <w:sz w:val="16"/>
            <w:szCs w:val="16"/>
          </w:rPr>
          <w:fldChar w:fldCharType="end"/>
        </w:r>
      </w:p>
    </w:sdtContent>
  </w:sdt>
  <w:p w14:paraId="6FCD89C4" w14:textId="77777777" w:rsidR="005F3ECA" w:rsidRPr="005F3ECA" w:rsidRDefault="005F3EC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91FEB"/>
    <w:multiLevelType w:val="hybridMultilevel"/>
    <w:tmpl w:val="FC6EAC56"/>
    <w:lvl w:ilvl="0" w:tplc="0409000F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879B9"/>
    <w:multiLevelType w:val="hybridMultilevel"/>
    <w:tmpl w:val="FF02AC4E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B7F81"/>
    <w:multiLevelType w:val="hybridMultilevel"/>
    <w:tmpl w:val="82045328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3" w15:restartNumberingAfterBreak="0">
    <w:nsid w:val="3A8138B2"/>
    <w:multiLevelType w:val="hybridMultilevel"/>
    <w:tmpl w:val="9E22F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2A0297"/>
    <w:multiLevelType w:val="hybridMultilevel"/>
    <w:tmpl w:val="333A8BC8"/>
    <w:lvl w:ilvl="0" w:tplc="0409000F">
      <w:start w:val="1"/>
      <w:numFmt w:val="decimal"/>
      <w:lvlText w:val="%1."/>
      <w:lvlJc w:val="left"/>
      <w:pPr>
        <w:ind w:left="-9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5" w15:restartNumberingAfterBreak="0">
    <w:nsid w:val="4A32339D"/>
    <w:multiLevelType w:val="hybridMultilevel"/>
    <w:tmpl w:val="8ADECFEA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6" w15:restartNumberingAfterBreak="0">
    <w:nsid w:val="4C755BB2"/>
    <w:multiLevelType w:val="hybridMultilevel"/>
    <w:tmpl w:val="E1DE9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174DB"/>
    <w:multiLevelType w:val="hybridMultilevel"/>
    <w:tmpl w:val="1CCE4F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8" w15:restartNumberingAfterBreak="0">
    <w:nsid w:val="531B7781"/>
    <w:multiLevelType w:val="hybridMultilevel"/>
    <w:tmpl w:val="A1BC1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862581"/>
    <w:multiLevelType w:val="hybridMultilevel"/>
    <w:tmpl w:val="1422AAEC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0" w15:restartNumberingAfterBreak="0">
    <w:nsid w:val="7D7076CF"/>
    <w:multiLevelType w:val="hybridMultilevel"/>
    <w:tmpl w:val="477A7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7"/>
  </w:num>
  <w:num w:numId="6">
    <w:abstractNumId w:val="9"/>
  </w:num>
  <w:num w:numId="7">
    <w:abstractNumId w:val="8"/>
  </w:num>
  <w:num w:numId="8">
    <w:abstractNumId w:val="0"/>
  </w:num>
  <w:num w:numId="9">
    <w:abstractNumId w:val="10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jQwMTQ3MjU1NjZX0lEKTi0uzszPAykwrQUAxj6iyywAAAA="/>
  </w:docVars>
  <w:rsids>
    <w:rsidRoot w:val="00326956"/>
    <w:rsid w:val="000143AB"/>
    <w:rsid w:val="00014773"/>
    <w:rsid w:val="00032B28"/>
    <w:rsid w:val="0005490A"/>
    <w:rsid w:val="00074285"/>
    <w:rsid w:val="000B3329"/>
    <w:rsid w:val="00115D61"/>
    <w:rsid w:val="0012120A"/>
    <w:rsid w:val="001253E6"/>
    <w:rsid w:val="00132B9F"/>
    <w:rsid w:val="00135F08"/>
    <w:rsid w:val="001976EA"/>
    <w:rsid w:val="001C714B"/>
    <w:rsid w:val="001F6A38"/>
    <w:rsid w:val="002259CD"/>
    <w:rsid w:val="002321BD"/>
    <w:rsid w:val="00237439"/>
    <w:rsid w:val="00253B0B"/>
    <w:rsid w:val="003169B9"/>
    <w:rsid w:val="00326956"/>
    <w:rsid w:val="003378E3"/>
    <w:rsid w:val="0034702C"/>
    <w:rsid w:val="00396086"/>
    <w:rsid w:val="003A7ECC"/>
    <w:rsid w:val="003D50E9"/>
    <w:rsid w:val="003E1917"/>
    <w:rsid w:val="00422D55"/>
    <w:rsid w:val="00446F17"/>
    <w:rsid w:val="00481DBB"/>
    <w:rsid w:val="00484428"/>
    <w:rsid w:val="004B67DE"/>
    <w:rsid w:val="004C20EB"/>
    <w:rsid w:val="004E20C9"/>
    <w:rsid w:val="005229B9"/>
    <w:rsid w:val="005707D1"/>
    <w:rsid w:val="00573196"/>
    <w:rsid w:val="00582608"/>
    <w:rsid w:val="00585F3D"/>
    <w:rsid w:val="00587043"/>
    <w:rsid w:val="00593582"/>
    <w:rsid w:val="005F3ECA"/>
    <w:rsid w:val="0062298B"/>
    <w:rsid w:val="0064709C"/>
    <w:rsid w:val="006D2659"/>
    <w:rsid w:val="007836E5"/>
    <w:rsid w:val="00837DCF"/>
    <w:rsid w:val="008B1001"/>
    <w:rsid w:val="008E44D0"/>
    <w:rsid w:val="008E79EE"/>
    <w:rsid w:val="00917A5B"/>
    <w:rsid w:val="0095685F"/>
    <w:rsid w:val="009B6B62"/>
    <w:rsid w:val="00A84E6F"/>
    <w:rsid w:val="00A93B8C"/>
    <w:rsid w:val="00AE0DC6"/>
    <w:rsid w:val="00B26575"/>
    <w:rsid w:val="00B61D9E"/>
    <w:rsid w:val="00BA46D9"/>
    <w:rsid w:val="00BB59BE"/>
    <w:rsid w:val="00BE7E2D"/>
    <w:rsid w:val="00BF1314"/>
    <w:rsid w:val="00C22771"/>
    <w:rsid w:val="00C90924"/>
    <w:rsid w:val="00CE0D5F"/>
    <w:rsid w:val="00DF6E08"/>
    <w:rsid w:val="00E559AE"/>
    <w:rsid w:val="00F439E0"/>
    <w:rsid w:val="00F446A0"/>
    <w:rsid w:val="00F55FA3"/>
    <w:rsid w:val="00FB4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5C87C0"/>
  <w14:defaultImageDpi w14:val="300"/>
  <w15:docId w15:val="{B4D5C38A-664C-4EA9-B592-99DD045BA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Main Header"/>
    <w:qFormat/>
    <w:rsid w:val="0095685F"/>
    <w:rPr>
      <w:rFonts w:ascii="Arial" w:hAnsi="Arial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695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95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269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956"/>
  </w:style>
  <w:style w:type="paragraph" w:styleId="Footer">
    <w:name w:val="footer"/>
    <w:basedOn w:val="Normal"/>
    <w:link w:val="FooterChar"/>
    <w:uiPriority w:val="99"/>
    <w:unhideWhenUsed/>
    <w:rsid w:val="003269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956"/>
  </w:style>
  <w:style w:type="paragraph" w:styleId="NoSpacing">
    <w:name w:val="No Spacing"/>
    <w:aliases w:val="Main body font"/>
    <w:uiPriority w:val="1"/>
    <w:qFormat/>
    <w:rsid w:val="0095685F"/>
    <w:rPr>
      <w:rFonts w:ascii="Arial" w:hAnsi="Arial"/>
    </w:rPr>
  </w:style>
  <w:style w:type="paragraph" w:customStyle="1" w:styleId="BodyCopy">
    <w:name w:val="Body Copy"/>
    <w:basedOn w:val="Normal"/>
    <w:rsid w:val="00074285"/>
    <w:pPr>
      <w:tabs>
        <w:tab w:val="left" w:pos="380"/>
      </w:tabs>
      <w:spacing w:line="280" w:lineRule="exact"/>
    </w:pPr>
    <w:rPr>
      <w:rFonts w:ascii="Times" w:eastAsia="Times New Roman" w:hAnsi="Times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074285"/>
    <w:pPr>
      <w:ind w:left="720"/>
      <w:contextualSpacing/>
    </w:pPr>
    <w:rPr>
      <w:rFonts w:eastAsia="Times New Roman" w:cs="Times New Roman"/>
      <w:sz w:val="22"/>
      <w:lang w:val="en-NZ"/>
    </w:rPr>
  </w:style>
  <w:style w:type="paragraph" w:styleId="BodyText">
    <w:name w:val="Body Text"/>
    <w:basedOn w:val="Normal"/>
    <w:link w:val="BodyTextChar"/>
    <w:rsid w:val="00074285"/>
    <w:pPr>
      <w:tabs>
        <w:tab w:val="left" w:pos="560"/>
        <w:tab w:val="left" w:pos="1120"/>
        <w:tab w:val="left" w:pos="9060"/>
        <w:tab w:val="left" w:pos="9340"/>
      </w:tabs>
      <w:spacing w:line="300" w:lineRule="auto"/>
      <w:jc w:val="both"/>
    </w:pPr>
    <w:rPr>
      <w:rFonts w:ascii="Geneva" w:eastAsia="Times New Roman" w:hAnsi="Geneva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74285"/>
    <w:rPr>
      <w:rFonts w:ascii="Geneva" w:eastAsia="Times New Roman" w:hAnsi="Genev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03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EE0C6EA-8892-45BF-8663-25BA8D6BF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Duffin</dc:creator>
  <cp:keywords/>
  <dc:description/>
  <cp:lastModifiedBy>Jinah Lee</cp:lastModifiedBy>
  <cp:revision>6</cp:revision>
  <cp:lastPrinted>2016-03-15T02:47:00Z</cp:lastPrinted>
  <dcterms:created xsi:type="dcterms:W3CDTF">2022-11-01T00:26:00Z</dcterms:created>
  <dcterms:modified xsi:type="dcterms:W3CDTF">2022-11-11T00:45:00Z</dcterms:modified>
</cp:coreProperties>
</file>